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shley Baker</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hle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ker</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6 West Superior Street, Chicago, IL, USA Chicago, IL, USA 6065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hleynanny85@icloud.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987959</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